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3" w14:textId="0A310810"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30FE2E69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6E2984AA"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0AE04860"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45F0BE9E"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DD0E37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77777777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14:paraId="3DA92A7A" w14:textId="2E2E6C2C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1DCF56F9" w14:textId="0DD21418" w:rsidR="00DD0E37" w:rsidRPr="00F953F1" w:rsidRDefault="00A20314" w:rsidP="00710042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4F22D3BC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inab Abedin</w:t>
            </w:r>
          </w:p>
        </w:tc>
        <w:tc>
          <w:tcPr>
            <w:tcW w:w="2970" w:type="dxa"/>
            <w:vAlign w:val="center"/>
          </w:tcPr>
          <w:p w14:paraId="36486154" w14:textId="1E39268E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755866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11CAA950" w14:textId="5DD51E30" w:rsidR="00DD0E37" w:rsidRPr="006C0A03" w:rsidRDefault="00E73994" w:rsidP="003B20E9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D0E37" w:rsidRPr="006C0A03" w14:paraId="33613DAA" w14:textId="77777777" w:rsidTr="00710042">
        <w:tc>
          <w:tcPr>
            <w:tcW w:w="2957" w:type="dxa"/>
            <w:vAlign w:val="center"/>
          </w:tcPr>
          <w:p w14:paraId="6BC80524" w14:textId="594972BD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14:paraId="4AFD823A" w14:textId="66BE29FB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A79CB6D" w14:textId="39E3C100" w:rsidR="00DD0E37" w:rsidRPr="00F953F1" w:rsidRDefault="00A20314" w:rsidP="00710042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6539F92D" w:rsidR="00677836" w:rsidRPr="00770BA1" w:rsidRDefault="0067783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14:paraId="2D7E0511" w14:textId="0E5E7435" w:rsidR="00DD0E37" w:rsidRPr="00770BA1" w:rsidRDefault="0067783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56952960" w14:textId="6C791993" w:rsidR="00DD0E37" w:rsidRPr="006C0A03" w:rsidRDefault="00AE3A78" w:rsidP="003B20E9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D0E37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6339FDC2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14:paraId="34876AEA" w14:textId="41569432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4A1D69C6" w14:textId="1889B34D" w:rsidR="00DD0E37" w:rsidRPr="00F953F1" w:rsidRDefault="00AE3A78" w:rsidP="00710042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5BAB8E3F" w:rsidR="00DD0E37" w:rsidRPr="00770BA1" w:rsidRDefault="0067783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656FB7CE" w14:textId="58C2DC24" w:rsidR="00DD0E37" w:rsidRPr="00770BA1" w:rsidRDefault="0067783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EB42BD" w14:textId="6E7C84F1" w:rsidR="00DD0E37" w:rsidRDefault="00AE3A78" w:rsidP="003B20E9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D0E37" w:rsidRPr="006C0A03" w14:paraId="16D43120" w14:textId="77777777" w:rsidTr="00710042">
        <w:tc>
          <w:tcPr>
            <w:tcW w:w="2957" w:type="dxa"/>
            <w:vAlign w:val="center"/>
          </w:tcPr>
          <w:p w14:paraId="75827FE8" w14:textId="2A8065D2" w:rsidR="00DD0E37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14:paraId="2A71D80D" w14:textId="34BFD1E4" w:rsidR="00DD0E37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6C7A2C6F" w14:textId="0A693179" w:rsidR="00DD0E37" w:rsidRDefault="00AE3A78" w:rsidP="00710042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17A7B62" w14:textId="4E44F49F" w:rsidR="00DD0E37" w:rsidRDefault="0084324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tc>
          <w:tcPr>
            <w:tcW w:w="2970" w:type="dxa"/>
            <w:vAlign w:val="center"/>
          </w:tcPr>
          <w:p w14:paraId="260783A1" w14:textId="3B075B1D" w:rsidR="00DD0E37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518125" w14:textId="487A8A34" w:rsidR="00DD0E37" w:rsidRDefault="008D1225" w:rsidP="003B20E9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7B3A56" w:rsidRPr="00F953F1" w14:paraId="5F1A8FFC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424CD78D" w14:textId="2451AF77" w:rsidR="007B3A56" w:rsidRDefault="007B3A56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Site Naming Conventions</w:t>
            </w:r>
          </w:p>
        </w:tc>
        <w:tc>
          <w:tcPr>
            <w:tcW w:w="1848" w:type="pct"/>
            <w:vAlign w:val="center"/>
          </w:tcPr>
          <w:p w14:paraId="18F61F48" w14:textId="18EDD05F" w:rsidR="007B3A56" w:rsidRDefault="00DE6930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etermine other necessary changes to the node names before finalizing and rolling out to sites</w:t>
            </w:r>
          </w:p>
        </w:tc>
        <w:tc>
          <w:tcPr>
            <w:tcW w:w="2064" w:type="pct"/>
            <w:vAlign w:val="center"/>
          </w:tcPr>
          <w:p w14:paraId="4164589E" w14:textId="77777777" w:rsidR="00AA79B2" w:rsidRDefault="00B336AD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Lindsay will run the list by Elaine</w:t>
            </w:r>
          </w:p>
          <w:p w14:paraId="51E8F7EB" w14:textId="77777777" w:rsidR="00B336AD" w:rsidRDefault="00B336AD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laina will share with the SHRINE team and integrate it into the change process</w:t>
            </w:r>
          </w:p>
          <w:p w14:paraId="351AC594" w14:textId="6F66B2DF" w:rsidR="00553A0E" w:rsidRPr="00AA79B2" w:rsidRDefault="00553A0E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295993" w:rsidRPr="00F953F1" w14:paraId="3024EA05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74BEDC75" w14:textId="18D0D234" w:rsidR="00295993" w:rsidRDefault="00295993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User Interview</w:t>
            </w:r>
          </w:p>
        </w:tc>
        <w:tc>
          <w:tcPr>
            <w:tcW w:w="1848" w:type="pct"/>
            <w:vAlign w:val="center"/>
          </w:tcPr>
          <w:p w14:paraId="591C7B73" w14:textId="7B26190A" w:rsidR="00295993" w:rsidRDefault="00295993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olumbia TIN</w:t>
            </w:r>
          </w:p>
        </w:tc>
        <w:tc>
          <w:tcPr>
            <w:tcW w:w="2064" w:type="pct"/>
            <w:vAlign w:val="center"/>
          </w:tcPr>
          <w:p w14:paraId="7C18547B" w14:textId="29EFAD53" w:rsidR="00295993" w:rsidRDefault="00FA07D9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orks with data navigator on rare disease (relatively rare dementia)</w:t>
            </w:r>
          </w:p>
          <w:p w14:paraId="15F91C3F" w14:textId="77777777" w:rsidR="00FA07D9" w:rsidRDefault="00FA07D9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Returned no results</w:t>
            </w:r>
          </w:p>
          <w:p w14:paraId="061267AF" w14:textId="77777777" w:rsidR="00FA07D9" w:rsidRDefault="00FA07D9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Starting to get into more common diseases</w:t>
            </w:r>
          </w:p>
          <w:p w14:paraId="6235A18C" w14:textId="77777777" w:rsidR="00FA07D9" w:rsidRDefault="00FA07D9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4F868CE" w14:textId="77777777" w:rsidR="00FA07D9" w:rsidRDefault="00FA07D9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Growing recognition of the TIN, but not of ACT at Columbia</w:t>
            </w:r>
          </w:p>
          <w:p w14:paraId="63097F52" w14:textId="77777777" w:rsidR="00FA07D9" w:rsidRDefault="00FA07D9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ACT part of the TIN portfolio of services</w:t>
            </w:r>
          </w:p>
          <w:p w14:paraId="34B8C9DD" w14:textId="055D3010" w:rsidR="00FA07D9" w:rsidRDefault="00FA07D9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6055E" w:rsidRPr="00F953F1" w14:paraId="305DA5F4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5FBA6AC2" w14:textId="197A1A6E" w:rsidR="0046055E" w:rsidRDefault="00AE3A78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Value Perception Survey</w:t>
            </w:r>
          </w:p>
        </w:tc>
        <w:tc>
          <w:tcPr>
            <w:tcW w:w="1848" w:type="pct"/>
            <w:vAlign w:val="center"/>
          </w:tcPr>
          <w:p w14:paraId="0D9E828D" w14:textId="211A1B20" w:rsidR="007B3A56" w:rsidRDefault="00AE3A78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Review updated survey copy and finalize for pilot testing</w:t>
            </w:r>
          </w:p>
        </w:tc>
        <w:tc>
          <w:tcPr>
            <w:tcW w:w="2064" w:type="pct"/>
            <w:vAlign w:val="center"/>
          </w:tcPr>
          <w:p w14:paraId="206D3F7F" w14:textId="77777777" w:rsidR="00B608AA" w:rsidRDefault="00BD4D6D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Elaina to pull together the </w:t>
            </w:r>
            <w:r w:rsidR="001C44BC">
              <w:rPr>
                <w:rFonts w:asciiTheme="minorHAnsi" w:hAnsiTheme="minorHAnsi" w:cstheme="minorHAnsi"/>
                <w:color w:val="000000" w:themeColor="text1"/>
              </w:rPr>
              <w:t>newsletter content</w:t>
            </w:r>
          </w:p>
          <w:p w14:paraId="72E6A814" w14:textId="77777777" w:rsidR="001C44BC" w:rsidRDefault="001C44BC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One pager – graphical representation of the changes in the UI</w:t>
            </w:r>
          </w:p>
          <w:p w14:paraId="11C0D461" w14:textId="77777777" w:rsidR="001C44BC" w:rsidRDefault="001C44BC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Incl. in technical resources page</w:t>
            </w:r>
          </w:p>
          <w:p w14:paraId="1503082F" w14:textId="64224513" w:rsidR="001C44BC" w:rsidRDefault="001C44BC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bookmarkStart w:id="1" w:name="_GoBack"/>
            <w:bookmarkEnd w:id="1"/>
          </w:p>
        </w:tc>
      </w:tr>
      <w:tr w:rsidR="00AE3A78" w:rsidRPr="00F953F1" w14:paraId="0F25DBF0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13E087CF" w14:textId="6874E5DE" w:rsidR="00AE3A78" w:rsidRDefault="00DE6930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SHRINE 2.0 Rollout</w:t>
            </w:r>
          </w:p>
        </w:tc>
        <w:tc>
          <w:tcPr>
            <w:tcW w:w="1848" w:type="pct"/>
            <w:vAlign w:val="center"/>
          </w:tcPr>
          <w:p w14:paraId="232FB4F6" w14:textId="77777777" w:rsidR="00AE3A78" w:rsidRDefault="00DE6930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etermine next steps for communicating rollout and SHRINE 2.0 enhancements</w:t>
            </w:r>
          </w:p>
          <w:p w14:paraId="79B0F817" w14:textId="77777777" w:rsidR="00DE6930" w:rsidRDefault="00DE6930" w:rsidP="00DE6930">
            <w:pPr>
              <w:pStyle w:val="ListParagraph"/>
              <w:numPr>
                <w:ilvl w:val="1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One pager</w:t>
            </w:r>
          </w:p>
          <w:p w14:paraId="27C6BA9C" w14:textId="3D725BD3" w:rsidR="00DE6930" w:rsidRDefault="00DE6930" w:rsidP="00DE6930">
            <w:pPr>
              <w:pStyle w:val="ListParagraph"/>
              <w:numPr>
                <w:ilvl w:val="1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Newsletter</w:t>
            </w:r>
          </w:p>
        </w:tc>
        <w:tc>
          <w:tcPr>
            <w:tcW w:w="2064" w:type="pct"/>
            <w:vAlign w:val="center"/>
          </w:tcPr>
          <w:p w14:paraId="0DF1C52C" w14:textId="77777777" w:rsidR="00AE3A78" w:rsidRDefault="00AE3A78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bookmarkEnd w:id="0"/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1DDBF540"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 xml:space="preserve">Outstanding/Future Agenda Items </w:t>
            </w:r>
          </w:p>
        </w:tc>
      </w:tr>
      <w:tr w:rsidR="003C20B0" w:rsidRPr="00F953F1" w14:paraId="36E7E7F9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1F400F9A" w14:textId="17FD40BE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14:paraId="7A9B67BE" w14:textId="47275D2E" w:rsidR="007B3A56" w:rsidRPr="009360C3" w:rsidRDefault="007B3A56" w:rsidP="0046055E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8/19: Elaina OOO </w:t>
            </w:r>
          </w:p>
        </w:tc>
      </w:tr>
    </w:tbl>
    <w:p w14:paraId="42BF4E3D" w14:textId="7388DC15" w:rsidR="003A6603" w:rsidRPr="00F13653" w:rsidRDefault="003A6603" w:rsidP="004E7A54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56D68" w14:textId="77777777" w:rsidR="006738F1" w:rsidRDefault="006738F1" w:rsidP="005E5E5E">
      <w:r>
        <w:separator/>
      </w:r>
    </w:p>
  </w:endnote>
  <w:endnote w:type="continuationSeparator" w:id="0">
    <w:p w14:paraId="4FEFB1B3" w14:textId="77777777" w:rsidR="006738F1" w:rsidRDefault="006738F1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36177A45"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14:paraId="27599752" w14:textId="729EBF9B"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498A2BF"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87367" w14:textId="77777777" w:rsidR="006738F1" w:rsidRDefault="006738F1" w:rsidP="005E5E5E">
      <w:r>
        <w:separator/>
      </w:r>
    </w:p>
  </w:footnote>
  <w:footnote w:type="continuationSeparator" w:id="0">
    <w:p w14:paraId="6ACEF9B1" w14:textId="77777777" w:rsidR="006738F1" w:rsidRDefault="006738F1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213672" w:rsidRDefault="00213672" w:rsidP="00F953F1">
    <w:pPr>
      <w:jc w:val="center"/>
      <w:rPr>
        <w:sz w:val="20"/>
      </w:rPr>
    </w:pPr>
  </w:p>
  <w:p w14:paraId="6A0A760F" w14:textId="77777777" w:rsidR="00213672" w:rsidRDefault="00213672" w:rsidP="001214B9">
    <w:pPr>
      <w:jc w:val="right"/>
      <w:rPr>
        <w:sz w:val="20"/>
      </w:rPr>
    </w:pPr>
  </w:p>
  <w:p w14:paraId="27703DCB" w14:textId="77777777"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071149B4"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7E8F61FB" w:rsidR="00213672" w:rsidRDefault="007B3A56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8/</w:t>
          </w:r>
          <w:r w:rsidR="00AE3A78">
            <w:rPr>
              <w:color w:val="6C737A"/>
              <w:sz w:val="20"/>
            </w:rPr>
            <w:t>12</w:t>
          </w:r>
          <w:r w:rsidR="00BE7C9A">
            <w:rPr>
              <w:color w:val="6C737A"/>
              <w:sz w:val="20"/>
            </w:rPr>
            <w:t>/19</w:t>
          </w:r>
        </w:p>
      </w:tc>
    </w:tr>
  </w:tbl>
  <w:p w14:paraId="27599753" w14:textId="7C0AE7E0"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D465E"/>
    <w:multiLevelType w:val="hybridMultilevel"/>
    <w:tmpl w:val="D010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9"/>
  </w:num>
  <w:num w:numId="7">
    <w:abstractNumId w:val="10"/>
  </w:num>
  <w:num w:numId="8">
    <w:abstractNumId w:val="1"/>
  </w:num>
  <w:num w:numId="9">
    <w:abstractNumId w:val="5"/>
  </w:num>
  <w:num w:numId="10">
    <w:abstractNumId w:val="14"/>
  </w:num>
  <w:num w:numId="11">
    <w:abstractNumId w:val="7"/>
  </w:num>
  <w:num w:numId="12">
    <w:abstractNumId w:val="4"/>
  </w:num>
  <w:num w:numId="13">
    <w:abstractNumId w:val="11"/>
  </w:num>
  <w:num w:numId="14">
    <w:abstractNumId w:val="6"/>
  </w:num>
  <w:num w:numId="1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A0"/>
    <w:rsid w:val="000068EF"/>
    <w:rsid w:val="00011549"/>
    <w:rsid w:val="000138F5"/>
    <w:rsid w:val="00016B20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5238"/>
    <w:rsid w:val="00096199"/>
    <w:rsid w:val="000968A2"/>
    <w:rsid w:val="000A1604"/>
    <w:rsid w:val="000A3AF7"/>
    <w:rsid w:val="000A3B05"/>
    <w:rsid w:val="000A4C7C"/>
    <w:rsid w:val="000A4DD1"/>
    <w:rsid w:val="000A66A0"/>
    <w:rsid w:val="000A79FE"/>
    <w:rsid w:val="000B0686"/>
    <w:rsid w:val="000B225D"/>
    <w:rsid w:val="000B2F31"/>
    <w:rsid w:val="000B42D3"/>
    <w:rsid w:val="000B562A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3369"/>
    <w:rsid w:val="00103D6C"/>
    <w:rsid w:val="00105160"/>
    <w:rsid w:val="00105E2C"/>
    <w:rsid w:val="001062D7"/>
    <w:rsid w:val="00110DA8"/>
    <w:rsid w:val="001117F7"/>
    <w:rsid w:val="00112325"/>
    <w:rsid w:val="001124C9"/>
    <w:rsid w:val="00112D85"/>
    <w:rsid w:val="001147EA"/>
    <w:rsid w:val="00116132"/>
    <w:rsid w:val="001163A5"/>
    <w:rsid w:val="001214B9"/>
    <w:rsid w:val="00122847"/>
    <w:rsid w:val="00127C42"/>
    <w:rsid w:val="001309AF"/>
    <w:rsid w:val="00131DC3"/>
    <w:rsid w:val="001341BA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604"/>
    <w:rsid w:val="00143CEB"/>
    <w:rsid w:val="001452D9"/>
    <w:rsid w:val="00145D05"/>
    <w:rsid w:val="00146108"/>
    <w:rsid w:val="00146E6D"/>
    <w:rsid w:val="0015178F"/>
    <w:rsid w:val="00152CBD"/>
    <w:rsid w:val="00154F83"/>
    <w:rsid w:val="00154F87"/>
    <w:rsid w:val="001576C8"/>
    <w:rsid w:val="00157EE2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490"/>
    <w:rsid w:val="00174A66"/>
    <w:rsid w:val="00175968"/>
    <w:rsid w:val="00176640"/>
    <w:rsid w:val="00180330"/>
    <w:rsid w:val="001813BD"/>
    <w:rsid w:val="001819C2"/>
    <w:rsid w:val="0018325C"/>
    <w:rsid w:val="00184695"/>
    <w:rsid w:val="00185D91"/>
    <w:rsid w:val="001919E4"/>
    <w:rsid w:val="00191C08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61FB"/>
    <w:rsid w:val="001A777E"/>
    <w:rsid w:val="001A7858"/>
    <w:rsid w:val="001B0A88"/>
    <w:rsid w:val="001B59F4"/>
    <w:rsid w:val="001B5EE8"/>
    <w:rsid w:val="001B7818"/>
    <w:rsid w:val="001C13E9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1AE7"/>
    <w:rsid w:val="002439F1"/>
    <w:rsid w:val="002455A1"/>
    <w:rsid w:val="00247F76"/>
    <w:rsid w:val="00251730"/>
    <w:rsid w:val="0025318C"/>
    <w:rsid w:val="00260FC8"/>
    <w:rsid w:val="00261ACB"/>
    <w:rsid w:val="00262A5D"/>
    <w:rsid w:val="00263497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269F"/>
    <w:rsid w:val="002E3CB0"/>
    <w:rsid w:val="002E45F7"/>
    <w:rsid w:val="002E4701"/>
    <w:rsid w:val="002E5BBD"/>
    <w:rsid w:val="002E7752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CB9"/>
    <w:rsid w:val="0033152A"/>
    <w:rsid w:val="003353D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905A7"/>
    <w:rsid w:val="00390685"/>
    <w:rsid w:val="003935B9"/>
    <w:rsid w:val="00393A21"/>
    <w:rsid w:val="003A3DE0"/>
    <w:rsid w:val="003A4B44"/>
    <w:rsid w:val="003A501F"/>
    <w:rsid w:val="003A60CF"/>
    <w:rsid w:val="003A6603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7DE"/>
    <w:rsid w:val="003F5573"/>
    <w:rsid w:val="003F5B93"/>
    <w:rsid w:val="003F6DEF"/>
    <w:rsid w:val="003F6E8C"/>
    <w:rsid w:val="003F7B99"/>
    <w:rsid w:val="00400877"/>
    <w:rsid w:val="00402285"/>
    <w:rsid w:val="00402A43"/>
    <w:rsid w:val="00405BD7"/>
    <w:rsid w:val="004060FA"/>
    <w:rsid w:val="004068E1"/>
    <w:rsid w:val="00407110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E71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4671"/>
    <w:rsid w:val="00576BAC"/>
    <w:rsid w:val="00577598"/>
    <w:rsid w:val="00580383"/>
    <w:rsid w:val="005814CF"/>
    <w:rsid w:val="00584B97"/>
    <w:rsid w:val="00584C6F"/>
    <w:rsid w:val="00587EF8"/>
    <w:rsid w:val="005933D4"/>
    <w:rsid w:val="00594517"/>
    <w:rsid w:val="00596885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45D8"/>
    <w:rsid w:val="005D61B5"/>
    <w:rsid w:val="005E0447"/>
    <w:rsid w:val="005E1684"/>
    <w:rsid w:val="005E3649"/>
    <w:rsid w:val="005E3900"/>
    <w:rsid w:val="005E44FA"/>
    <w:rsid w:val="005E5410"/>
    <w:rsid w:val="005E5DCB"/>
    <w:rsid w:val="005E5E5E"/>
    <w:rsid w:val="005E76F2"/>
    <w:rsid w:val="005F2080"/>
    <w:rsid w:val="005F6EBF"/>
    <w:rsid w:val="00601D14"/>
    <w:rsid w:val="00602C8C"/>
    <w:rsid w:val="00602FF1"/>
    <w:rsid w:val="0060317C"/>
    <w:rsid w:val="00605627"/>
    <w:rsid w:val="006066CC"/>
    <w:rsid w:val="006127D4"/>
    <w:rsid w:val="006127E0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6DBE"/>
    <w:rsid w:val="0063758D"/>
    <w:rsid w:val="00637E75"/>
    <w:rsid w:val="00645B8F"/>
    <w:rsid w:val="0064766E"/>
    <w:rsid w:val="00650DB1"/>
    <w:rsid w:val="00650ECA"/>
    <w:rsid w:val="0065207E"/>
    <w:rsid w:val="00652287"/>
    <w:rsid w:val="0065258B"/>
    <w:rsid w:val="0065383A"/>
    <w:rsid w:val="00656DAC"/>
    <w:rsid w:val="00660C97"/>
    <w:rsid w:val="00663509"/>
    <w:rsid w:val="006649CF"/>
    <w:rsid w:val="00664A6F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201F2"/>
    <w:rsid w:val="0072087B"/>
    <w:rsid w:val="00720CAF"/>
    <w:rsid w:val="00723292"/>
    <w:rsid w:val="0072705A"/>
    <w:rsid w:val="00730B93"/>
    <w:rsid w:val="0073218F"/>
    <w:rsid w:val="007321A9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6068"/>
    <w:rsid w:val="007B625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52D"/>
    <w:rsid w:val="008549FC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6728"/>
    <w:rsid w:val="00886EC2"/>
    <w:rsid w:val="0089322C"/>
    <w:rsid w:val="0089602A"/>
    <w:rsid w:val="008A02CB"/>
    <w:rsid w:val="008A3315"/>
    <w:rsid w:val="008B071B"/>
    <w:rsid w:val="008B18F0"/>
    <w:rsid w:val="008B3B9D"/>
    <w:rsid w:val="008B5127"/>
    <w:rsid w:val="008B5383"/>
    <w:rsid w:val="008B7FD6"/>
    <w:rsid w:val="008C18C0"/>
    <w:rsid w:val="008C190E"/>
    <w:rsid w:val="008C2EA8"/>
    <w:rsid w:val="008C6684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6AC5"/>
    <w:rsid w:val="008F7C58"/>
    <w:rsid w:val="00900CFD"/>
    <w:rsid w:val="0090200C"/>
    <w:rsid w:val="00902B1F"/>
    <w:rsid w:val="00903A72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60C3"/>
    <w:rsid w:val="00936B82"/>
    <w:rsid w:val="009408FE"/>
    <w:rsid w:val="00940AEF"/>
    <w:rsid w:val="0094354B"/>
    <w:rsid w:val="0094592B"/>
    <w:rsid w:val="00945DA1"/>
    <w:rsid w:val="00950C7C"/>
    <w:rsid w:val="00951425"/>
    <w:rsid w:val="00953C6B"/>
    <w:rsid w:val="009546C4"/>
    <w:rsid w:val="00956744"/>
    <w:rsid w:val="0095736B"/>
    <w:rsid w:val="00961B64"/>
    <w:rsid w:val="00962387"/>
    <w:rsid w:val="00962498"/>
    <w:rsid w:val="009633B1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592A"/>
    <w:rsid w:val="009860AE"/>
    <w:rsid w:val="009875FD"/>
    <w:rsid w:val="00987B99"/>
    <w:rsid w:val="00993E9C"/>
    <w:rsid w:val="00994AFE"/>
    <w:rsid w:val="00997B3E"/>
    <w:rsid w:val="009A3A14"/>
    <w:rsid w:val="009A3CF8"/>
    <w:rsid w:val="009A4A1B"/>
    <w:rsid w:val="009A5811"/>
    <w:rsid w:val="009A5A3E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6A00"/>
    <w:rsid w:val="00A1771C"/>
    <w:rsid w:val="00A20314"/>
    <w:rsid w:val="00A208CF"/>
    <w:rsid w:val="00A226D5"/>
    <w:rsid w:val="00A2462A"/>
    <w:rsid w:val="00A262D3"/>
    <w:rsid w:val="00A26847"/>
    <w:rsid w:val="00A26BB8"/>
    <w:rsid w:val="00A30A17"/>
    <w:rsid w:val="00A3281D"/>
    <w:rsid w:val="00A33FFC"/>
    <w:rsid w:val="00A3525C"/>
    <w:rsid w:val="00A36314"/>
    <w:rsid w:val="00A37316"/>
    <w:rsid w:val="00A377B6"/>
    <w:rsid w:val="00A37A0B"/>
    <w:rsid w:val="00A4223E"/>
    <w:rsid w:val="00A453F9"/>
    <w:rsid w:val="00A52058"/>
    <w:rsid w:val="00A529E0"/>
    <w:rsid w:val="00A557ED"/>
    <w:rsid w:val="00A57DBF"/>
    <w:rsid w:val="00A57FC9"/>
    <w:rsid w:val="00A61924"/>
    <w:rsid w:val="00A621B6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672C"/>
    <w:rsid w:val="00AF6774"/>
    <w:rsid w:val="00AF7ECD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6205"/>
    <w:rsid w:val="00BB67EC"/>
    <w:rsid w:val="00BB7B17"/>
    <w:rsid w:val="00BB7E04"/>
    <w:rsid w:val="00BC5E03"/>
    <w:rsid w:val="00BD2ECA"/>
    <w:rsid w:val="00BD4D6D"/>
    <w:rsid w:val="00BD5D14"/>
    <w:rsid w:val="00BE1C97"/>
    <w:rsid w:val="00BE4BEB"/>
    <w:rsid w:val="00BE5FD9"/>
    <w:rsid w:val="00BE63AB"/>
    <w:rsid w:val="00BE67E4"/>
    <w:rsid w:val="00BE6E1F"/>
    <w:rsid w:val="00BE7785"/>
    <w:rsid w:val="00BE7C9A"/>
    <w:rsid w:val="00BE7E60"/>
    <w:rsid w:val="00BF3EE2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596A"/>
    <w:rsid w:val="00CD186F"/>
    <w:rsid w:val="00CD232E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6985"/>
    <w:rsid w:val="00D173AF"/>
    <w:rsid w:val="00D2254C"/>
    <w:rsid w:val="00D22E61"/>
    <w:rsid w:val="00D23C2A"/>
    <w:rsid w:val="00D2449F"/>
    <w:rsid w:val="00D254E1"/>
    <w:rsid w:val="00D257DA"/>
    <w:rsid w:val="00D26138"/>
    <w:rsid w:val="00D26A99"/>
    <w:rsid w:val="00D26CD2"/>
    <w:rsid w:val="00D27F2D"/>
    <w:rsid w:val="00D31747"/>
    <w:rsid w:val="00D337A7"/>
    <w:rsid w:val="00D33CC0"/>
    <w:rsid w:val="00D35129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68F5"/>
    <w:rsid w:val="00DA7F1E"/>
    <w:rsid w:val="00DB38D0"/>
    <w:rsid w:val="00DB3AED"/>
    <w:rsid w:val="00DB3DBC"/>
    <w:rsid w:val="00DB5EB6"/>
    <w:rsid w:val="00DB60B0"/>
    <w:rsid w:val="00DB656E"/>
    <w:rsid w:val="00DB7088"/>
    <w:rsid w:val="00DC016B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614B"/>
    <w:rsid w:val="00E269F3"/>
    <w:rsid w:val="00E27FFA"/>
    <w:rsid w:val="00E319BD"/>
    <w:rsid w:val="00E31A3F"/>
    <w:rsid w:val="00E31B4C"/>
    <w:rsid w:val="00E368E3"/>
    <w:rsid w:val="00E36BF2"/>
    <w:rsid w:val="00E36FAC"/>
    <w:rsid w:val="00E417F4"/>
    <w:rsid w:val="00E4189E"/>
    <w:rsid w:val="00E41F47"/>
    <w:rsid w:val="00E41FB8"/>
    <w:rsid w:val="00E42E94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35DA"/>
    <w:rsid w:val="00EA58D3"/>
    <w:rsid w:val="00EA6DB5"/>
    <w:rsid w:val="00EB25DF"/>
    <w:rsid w:val="00EB2A2A"/>
    <w:rsid w:val="00EB4072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6F5B"/>
    <w:rsid w:val="00ED0852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370"/>
    <w:rsid w:val="00F57B39"/>
    <w:rsid w:val="00F6036E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809F6"/>
    <w:rsid w:val="00F84A5A"/>
    <w:rsid w:val="00F84BD5"/>
    <w:rsid w:val="00F85646"/>
    <w:rsid w:val="00F86B7E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9971C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1" ma:contentTypeDescription="Create a new document." ma:contentTypeScope="" ma:versionID="35f0ab25722fb6ada2fa0f5704d913da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49fd55ccc5733b820daaccc35675ceda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F17BB1-9B9E-4372-8B9C-0AEEDE3183C0}"/>
</file>

<file path=customXml/itemProps2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0E155420-1F38-4AE5-ADC0-A8A5C0822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35</TotalTime>
  <Pages>2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dro, Elaina</dc:creator>
  <cp:keywords/>
  <dc:description/>
  <cp:lastModifiedBy>Sendro, Elaina</cp:lastModifiedBy>
  <cp:revision>10</cp:revision>
  <cp:lastPrinted>2010-10-28T20:16:00Z</cp:lastPrinted>
  <dcterms:created xsi:type="dcterms:W3CDTF">2019-08-09T15:28:00Z</dcterms:created>
  <dcterms:modified xsi:type="dcterms:W3CDTF">2019-08-12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